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February 24, 2026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9b6d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2-24T14:54:40Z</dcterms:created>
  <dcterms:modified xsi:type="dcterms:W3CDTF">2026-02-24T14:54:40Z</dcterms:modified>
</cp:coreProperties>
</file>